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25B" w:rsidRDefault="0025625B" w:rsidP="0025625B">
      <w:bookmarkStart w:id="0" w:name="_GoBack"/>
      <w:r>
        <w:t>Test</w:t>
      </w:r>
    </w:p>
    <w:bookmarkEnd w:id="0"/>
    <w:p w:rsidR="0025625B" w:rsidRDefault="0025625B" w:rsidP="0025625B">
      <w:r>
        <w:t>1. Create a form with 2 fields namely "Username" and "Password".</w:t>
      </w:r>
    </w:p>
    <w:p w:rsidR="0025625B" w:rsidRDefault="0025625B" w:rsidP="0025625B">
      <w:r>
        <w:t xml:space="preserve">2. Create a database with your name and table with name </w:t>
      </w:r>
      <w:r w:rsidR="00BB5D70">
        <w:t>“</w:t>
      </w:r>
      <w:proofErr w:type="spellStart"/>
      <w:r>
        <w:t>devtest</w:t>
      </w:r>
      <w:proofErr w:type="spellEnd"/>
      <w:r w:rsidR="00BB5D70">
        <w:t>”</w:t>
      </w:r>
      <w:r>
        <w:t xml:space="preserve"> to store this information using </w:t>
      </w:r>
      <w:proofErr w:type="spellStart"/>
      <w:r>
        <w:t>phpMyAdmin</w:t>
      </w:r>
      <w:proofErr w:type="spellEnd"/>
      <w:r>
        <w:t>.</w:t>
      </w:r>
    </w:p>
    <w:p w:rsidR="0025625B" w:rsidRDefault="0025625B" w:rsidP="0025625B">
      <w:r>
        <w:t xml:space="preserve">3. </w:t>
      </w:r>
      <w:proofErr w:type="gramStart"/>
      <w:r>
        <w:t>On</w:t>
      </w:r>
      <w:proofErr w:type="gramEnd"/>
      <w:r>
        <w:t xml:space="preserve"> submitting the form, save the data into database using jQuery AJAX.</w:t>
      </w:r>
    </w:p>
    <w:p w:rsidR="0025625B" w:rsidRDefault="0025625B" w:rsidP="0025625B">
      <w:r>
        <w:t>4. No duplicate username should be allowed.</w:t>
      </w:r>
    </w:p>
    <w:p w:rsidR="0025625B" w:rsidRDefault="0025625B" w:rsidP="0025625B">
      <w:r>
        <w:t>5. If duplicate username is submitted then display an error message.</w:t>
      </w:r>
    </w:p>
    <w:p w:rsidR="0025625B" w:rsidRDefault="0025625B" w:rsidP="0025625B">
      <w:r>
        <w:t>6. Display all usernames and passwords below the form once submitted with header/title.</w:t>
      </w:r>
    </w:p>
    <w:p w:rsidR="0025625B" w:rsidRDefault="0025625B" w:rsidP="0025625B">
      <w:r>
        <w:t>7. Sort usernames ASC/DESC on clicking the Username title. If sorted ASC then clicking title will sort them by DESC and vice versa.</w:t>
      </w:r>
    </w:p>
    <w:p w:rsidR="0025625B" w:rsidRDefault="0025625B" w:rsidP="0025625B"/>
    <w:p w:rsidR="0025625B" w:rsidRDefault="0025625B" w:rsidP="0025625B">
      <w:r>
        <w:t>Note: Page should not reload at any instance.</w:t>
      </w:r>
    </w:p>
    <w:p w:rsidR="0025625B" w:rsidRDefault="0025625B" w:rsidP="0025625B"/>
    <w:p w:rsidR="005D790C" w:rsidRDefault="005D790C"/>
    <w:sectPr w:rsidR="005D790C" w:rsidSect="00603B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yNrA0MDU3NzY0tDBT0lEKTi0uzszPAykwrAUATV+6eywAAAA="/>
  </w:docVars>
  <w:rsids>
    <w:rsidRoot w:val="0025625B"/>
    <w:rsid w:val="0025625B"/>
    <w:rsid w:val="003C189F"/>
    <w:rsid w:val="005D790C"/>
    <w:rsid w:val="00603BB9"/>
    <w:rsid w:val="00BB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4F97AF-D65C-4614-8240-229FB2643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3B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163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umit</cp:lastModifiedBy>
  <cp:revision>2</cp:revision>
  <dcterms:created xsi:type="dcterms:W3CDTF">2019-05-25T04:09:00Z</dcterms:created>
  <dcterms:modified xsi:type="dcterms:W3CDTF">2019-05-25T04:09:00Z</dcterms:modified>
</cp:coreProperties>
</file>